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34D4DB" w14:textId="77777777" w:rsidR="004E3F7B" w:rsidRPr="004E3F7B" w:rsidRDefault="004E3F7B" w:rsidP="004E3F7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4E3F7B">
        <w:rPr>
          <w:rFonts w:ascii="Times New Roman" w:eastAsia="Times New Roman" w:hAnsi="Times New Roman" w:cs="Times New Roman"/>
          <w:b/>
          <w:bCs/>
          <w:kern w:val="36"/>
          <w:sz w:val="48"/>
          <w:szCs w:val="48"/>
          <w14:ligatures w14:val="none"/>
        </w:rPr>
        <w:t>Course Description:</w:t>
      </w:r>
    </w:p>
    <w:p w14:paraId="1CD684B1" w14:textId="77777777" w:rsidR="004E3F7B" w:rsidRPr="004E3F7B" w:rsidRDefault="004E3F7B" w:rsidP="004E3F7B">
      <w:p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 xml:space="preserve">This course </w:t>
      </w:r>
      <w:proofErr w:type="gramStart"/>
      <w:r w:rsidRPr="004E3F7B">
        <w:rPr>
          <w:rFonts w:ascii="Times New Roman" w:eastAsia="Times New Roman" w:hAnsi="Times New Roman" w:cs="Times New Roman"/>
          <w:kern w:val="0"/>
          <w14:ligatures w14:val="none"/>
        </w:rPr>
        <w:t>provides an introduction to</w:t>
      </w:r>
      <w:proofErr w:type="gramEnd"/>
      <w:r w:rsidRPr="004E3F7B">
        <w:rPr>
          <w:rFonts w:ascii="Times New Roman" w:eastAsia="Times New Roman" w:hAnsi="Times New Roman" w:cs="Times New Roman"/>
          <w:kern w:val="0"/>
          <w14:ligatures w14:val="none"/>
        </w:rPr>
        <w:t xml:space="preserve"> the principles, methods, and applications of modeling hydrological processes and coastal dynamics. Students will learn how to simulate surface water flows, sediment transport, water quality, and coastal circulation using widely used modeling tools. Emphasis will be placed on model setup, calibration, validation, and the interpretation of simulation results for research and management purposes.</w:t>
      </w:r>
    </w:p>
    <w:p w14:paraId="6CAD3771" w14:textId="77777777" w:rsidR="004E3F7B" w:rsidRPr="004E3F7B" w:rsidRDefault="004E3F7B" w:rsidP="004E3F7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4E3F7B">
        <w:rPr>
          <w:rFonts w:ascii="Times New Roman" w:eastAsia="Times New Roman" w:hAnsi="Times New Roman" w:cs="Times New Roman"/>
          <w:b/>
          <w:bCs/>
          <w:kern w:val="36"/>
          <w:sz w:val="48"/>
          <w:szCs w:val="48"/>
          <w14:ligatures w14:val="none"/>
        </w:rPr>
        <w:t>Course Objectives:</w:t>
      </w:r>
    </w:p>
    <w:p w14:paraId="4C34E349" w14:textId="77777777" w:rsidR="004E3F7B" w:rsidRPr="004E3F7B" w:rsidRDefault="004E3F7B" w:rsidP="004E3F7B">
      <w:p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By the end of the course, students will be able to:</w:t>
      </w:r>
    </w:p>
    <w:p w14:paraId="24003D77" w14:textId="77777777" w:rsidR="004E3F7B" w:rsidRPr="004E3F7B" w:rsidRDefault="004E3F7B" w:rsidP="004E3F7B">
      <w:pPr>
        <w:numPr>
          <w:ilvl w:val="0"/>
          <w:numId w:val="39"/>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Understand key hydrological and coastal processes that can be modeled.</w:t>
      </w:r>
    </w:p>
    <w:p w14:paraId="3842BED2" w14:textId="77777777" w:rsidR="004E3F7B" w:rsidRPr="004E3F7B" w:rsidRDefault="004E3F7B" w:rsidP="004E3F7B">
      <w:pPr>
        <w:numPr>
          <w:ilvl w:val="0"/>
          <w:numId w:val="39"/>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Set up, run, and analyze hydrodynamic and watershed models.</w:t>
      </w:r>
    </w:p>
    <w:p w14:paraId="739F47CA" w14:textId="77777777" w:rsidR="004E3F7B" w:rsidRPr="004E3F7B" w:rsidRDefault="004E3F7B" w:rsidP="004E3F7B">
      <w:pPr>
        <w:numPr>
          <w:ilvl w:val="0"/>
          <w:numId w:val="39"/>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Apply models to address environmental challenges like flooding, sedimentation, and coastal erosion.</w:t>
      </w:r>
    </w:p>
    <w:p w14:paraId="409217DA" w14:textId="77777777" w:rsidR="004E3F7B" w:rsidRPr="004E3F7B" w:rsidRDefault="004E3F7B" w:rsidP="004E3F7B">
      <w:pPr>
        <w:numPr>
          <w:ilvl w:val="0"/>
          <w:numId w:val="39"/>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 xml:space="preserve">Interpret </w:t>
      </w:r>
      <w:proofErr w:type="gramStart"/>
      <w:r w:rsidRPr="004E3F7B">
        <w:rPr>
          <w:rFonts w:ascii="Times New Roman" w:eastAsia="Times New Roman" w:hAnsi="Times New Roman" w:cs="Times New Roman"/>
          <w:kern w:val="0"/>
          <w14:ligatures w14:val="none"/>
        </w:rPr>
        <w:t>model outputs</w:t>
      </w:r>
      <w:proofErr w:type="gramEnd"/>
      <w:r w:rsidRPr="004E3F7B">
        <w:rPr>
          <w:rFonts w:ascii="Times New Roman" w:eastAsia="Times New Roman" w:hAnsi="Times New Roman" w:cs="Times New Roman"/>
          <w:kern w:val="0"/>
          <w14:ligatures w14:val="none"/>
        </w:rPr>
        <w:t xml:space="preserve"> critically for real-world decision-making.</w:t>
      </w:r>
    </w:p>
    <w:p w14:paraId="3FA9EF9F" w14:textId="77777777" w:rsidR="004E3F7B" w:rsidRPr="004E3F7B" w:rsidRDefault="004E3F7B" w:rsidP="004E3F7B">
      <w:pPr>
        <w:numPr>
          <w:ilvl w:val="0"/>
          <w:numId w:val="39"/>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Recognize limitations, uncertainties, and ethical considerations in modeling.</w:t>
      </w:r>
    </w:p>
    <w:p w14:paraId="755A700A" w14:textId="77777777" w:rsidR="004E3F7B" w:rsidRPr="004E3F7B" w:rsidRDefault="004E3F7B" w:rsidP="004E3F7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4E3F7B">
        <w:rPr>
          <w:rFonts w:ascii="Times New Roman" w:eastAsia="Times New Roman" w:hAnsi="Times New Roman" w:cs="Times New Roman"/>
          <w:b/>
          <w:bCs/>
          <w:kern w:val="36"/>
          <w:sz w:val="48"/>
          <w:szCs w:val="48"/>
          <w14:ligatures w14:val="none"/>
        </w:rPr>
        <w:t>Prerequisites:</w:t>
      </w:r>
    </w:p>
    <w:p w14:paraId="29892233" w14:textId="77777777" w:rsidR="004E3F7B" w:rsidRPr="004E3F7B" w:rsidRDefault="004E3F7B" w:rsidP="004E3F7B">
      <w:p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Background in fluid mechanics, basic hydrology, and environmental science; some programming experience (e.g., Python, MATLAB) is beneficial.</w:t>
      </w:r>
    </w:p>
    <w:p w14:paraId="0CF1CE08" w14:textId="77777777" w:rsidR="004E3F7B" w:rsidRPr="004E3F7B" w:rsidRDefault="004E3F7B" w:rsidP="004E3F7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4E3F7B">
        <w:rPr>
          <w:rFonts w:ascii="Times New Roman" w:eastAsia="Times New Roman" w:hAnsi="Times New Roman" w:cs="Times New Roman"/>
          <w:b/>
          <w:bCs/>
          <w:kern w:val="36"/>
          <w:sz w:val="48"/>
          <w:szCs w:val="48"/>
          <w14:ligatures w14:val="none"/>
        </w:rPr>
        <w:t>Textbooks and References:</w:t>
      </w:r>
    </w:p>
    <w:p w14:paraId="3379B1AB" w14:textId="77777777" w:rsidR="004E3F7B" w:rsidRPr="004E3F7B" w:rsidRDefault="004E3F7B" w:rsidP="004E3F7B">
      <w:pPr>
        <w:numPr>
          <w:ilvl w:val="0"/>
          <w:numId w:val="40"/>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i/>
          <w:iCs/>
          <w:kern w:val="0"/>
          <w14:ligatures w14:val="none"/>
        </w:rPr>
        <w:t>Hydrodynamics and Water Quality: Modeling Rivers, Lakes, and Estuaries</w:t>
      </w:r>
      <w:r w:rsidRPr="004E3F7B">
        <w:rPr>
          <w:rFonts w:ascii="Times New Roman" w:eastAsia="Times New Roman" w:hAnsi="Times New Roman" w:cs="Times New Roman"/>
          <w:kern w:val="0"/>
          <w14:ligatures w14:val="none"/>
        </w:rPr>
        <w:t xml:space="preserve"> by Zhen-Gang Ji (recommended)</w:t>
      </w:r>
    </w:p>
    <w:p w14:paraId="5EA1BFC4" w14:textId="77777777" w:rsidR="004E3F7B" w:rsidRPr="004E3F7B" w:rsidRDefault="004E3F7B" w:rsidP="004E3F7B">
      <w:pPr>
        <w:numPr>
          <w:ilvl w:val="0"/>
          <w:numId w:val="40"/>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i/>
          <w:iCs/>
          <w:kern w:val="0"/>
          <w14:ligatures w14:val="none"/>
        </w:rPr>
        <w:t>Coastal Hydrodynamics and Sediment Dynamics</w:t>
      </w:r>
      <w:r w:rsidRPr="004E3F7B">
        <w:rPr>
          <w:rFonts w:ascii="Times New Roman" w:eastAsia="Times New Roman" w:hAnsi="Times New Roman" w:cs="Times New Roman"/>
          <w:kern w:val="0"/>
          <w14:ligatures w14:val="none"/>
        </w:rPr>
        <w:t xml:space="preserve"> by A. Osborne M. Phillips (optional)</w:t>
      </w:r>
    </w:p>
    <w:p w14:paraId="7E46A973" w14:textId="77777777" w:rsidR="004E3F7B" w:rsidRPr="004E3F7B" w:rsidRDefault="004E3F7B" w:rsidP="004E3F7B">
      <w:pPr>
        <w:numPr>
          <w:ilvl w:val="0"/>
          <w:numId w:val="40"/>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Selected journal articles and model manuals (provided weekly)</w:t>
      </w:r>
    </w:p>
    <w:p w14:paraId="77DFAC84" w14:textId="77777777" w:rsidR="004E3F7B" w:rsidRPr="004E3F7B" w:rsidRDefault="004E3F7B" w:rsidP="004E3F7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4E3F7B">
        <w:rPr>
          <w:rFonts w:ascii="Times New Roman" w:eastAsia="Times New Roman" w:hAnsi="Times New Roman" w:cs="Times New Roman"/>
          <w:b/>
          <w:bCs/>
          <w:kern w:val="36"/>
          <w:sz w:val="48"/>
          <w:szCs w:val="48"/>
          <w14:ligatures w14:val="none"/>
        </w:rPr>
        <w:t>Software and Tools:</w:t>
      </w:r>
    </w:p>
    <w:p w14:paraId="5AEA3B03" w14:textId="77777777" w:rsidR="004E3F7B" w:rsidRPr="004E3F7B" w:rsidRDefault="004E3F7B" w:rsidP="004E3F7B">
      <w:pPr>
        <w:numPr>
          <w:ilvl w:val="0"/>
          <w:numId w:val="41"/>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HEC-HMS and HEC-RAS (Hydrologic and Hydraulic Engineering Center models)</w:t>
      </w:r>
    </w:p>
    <w:p w14:paraId="66E6D40E" w14:textId="77777777" w:rsidR="004E3F7B" w:rsidRPr="004E3F7B" w:rsidRDefault="004E3F7B" w:rsidP="004E3F7B">
      <w:pPr>
        <w:numPr>
          <w:ilvl w:val="0"/>
          <w:numId w:val="41"/>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EFDC (Environmental Fluid Dynamics Code)</w:t>
      </w:r>
    </w:p>
    <w:p w14:paraId="4062017D" w14:textId="77777777" w:rsidR="004E3F7B" w:rsidRPr="004E3F7B" w:rsidRDefault="004E3F7B" w:rsidP="004E3F7B">
      <w:pPr>
        <w:numPr>
          <w:ilvl w:val="0"/>
          <w:numId w:val="41"/>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Delft3D</w:t>
      </w:r>
    </w:p>
    <w:p w14:paraId="0AE0018A" w14:textId="77777777" w:rsidR="004E3F7B" w:rsidRPr="004E3F7B" w:rsidRDefault="004E3F7B" w:rsidP="004E3F7B">
      <w:pPr>
        <w:numPr>
          <w:ilvl w:val="0"/>
          <w:numId w:val="41"/>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SWAN (Simulating Waves Nearshore)</w:t>
      </w:r>
    </w:p>
    <w:p w14:paraId="4EA7B88A" w14:textId="77777777" w:rsidR="004E3F7B" w:rsidRPr="004E3F7B" w:rsidRDefault="004E3F7B" w:rsidP="004E3F7B">
      <w:pPr>
        <w:numPr>
          <w:ilvl w:val="0"/>
          <w:numId w:val="41"/>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Python, MATLAB, or R for data processing and visualization</w:t>
      </w:r>
    </w:p>
    <w:p w14:paraId="135F62D2" w14:textId="77777777" w:rsidR="004E3F7B" w:rsidRPr="004E3F7B" w:rsidRDefault="004E3F7B" w:rsidP="004E3F7B">
      <w:pPr>
        <w:numPr>
          <w:ilvl w:val="0"/>
          <w:numId w:val="41"/>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ArcGIS or QGIS for spatial analysis</w:t>
      </w:r>
    </w:p>
    <w:p w14:paraId="4D5EE037" w14:textId="77777777" w:rsidR="004E3F7B" w:rsidRPr="004E3F7B" w:rsidRDefault="004E3F7B" w:rsidP="004E3F7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4E3F7B">
        <w:rPr>
          <w:rFonts w:ascii="Times New Roman" w:eastAsia="Times New Roman" w:hAnsi="Times New Roman" w:cs="Times New Roman"/>
          <w:b/>
          <w:bCs/>
          <w:kern w:val="36"/>
          <w:sz w:val="48"/>
          <w:szCs w:val="48"/>
          <w14:ligatures w14:val="none"/>
        </w:rPr>
        <w:t>Weekly Top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2"/>
        <w:gridCol w:w="6162"/>
      </w:tblGrid>
      <w:tr w:rsidR="004E3F7B" w:rsidRPr="004E3F7B" w14:paraId="204ED002" w14:textId="77777777" w:rsidTr="004E3F7B">
        <w:trPr>
          <w:tblHeader/>
          <w:tblCellSpacing w:w="15" w:type="dxa"/>
        </w:trPr>
        <w:tc>
          <w:tcPr>
            <w:tcW w:w="0" w:type="auto"/>
            <w:vAlign w:val="center"/>
            <w:hideMark/>
          </w:tcPr>
          <w:p w14:paraId="4BCC7439" w14:textId="77777777" w:rsidR="004E3F7B" w:rsidRPr="004E3F7B" w:rsidRDefault="004E3F7B" w:rsidP="004E3F7B">
            <w:pPr>
              <w:spacing w:after="0" w:line="240" w:lineRule="auto"/>
              <w:jc w:val="center"/>
              <w:rPr>
                <w:rFonts w:ascii="Times New Roman" w:eastAsia="Times New Roman" w:hAnsi="Times New Roman" w:cs="Times New Roman"/>
                <w:b/>
                <w:bCs/>
                <w:kern w:val="0"/>
                <w14:ligatures w14:val="none"/>
              </w:rPr>
            </w:pPr>
            <w:r w:rsidRPr="004E3F7B">
              <w:rPr>
                <w:rFonts w:ascii="Times New Roman" w:eastAsia="Times New Roman" w:hAnsi="Times New Roman" w:cs="Times New Roman"/>
                <w:b/>
                <w:bCs/>
                <w:kern w:val="0"/>
                <w14:ligatures w14:val="none"/>
              </w:rPr>
              <w:lastRenderedPageBreak/>
              <w:t>Week</w:t>
            </w:r>
          </w:p>
        </w:tc>
        <w:tc>
          <w:tcPr>
            <w:tcW w:w="0" w:type="auto"/>
            <w:vAlign w:val="center"/>
            <w:hideMark/>
          </w:tcPr>
          <w:p w14:paraId="7D938B2A" w14:textId="77777777" w:rsidR="004E3F7B" w:rsidRPr="004E3F7B" w:rsidRDefault="004E3F7B" w:rsidP="004E3F7B">
            <w:pPr>
              <w:spacing w:after="0" w:line="240" w:lineRule="auto"/>
              <w:jc w:val="center"/>
              <w:rPr>
                <w:rFonts w:ascii="Times New Roman" w:eastAsia="Times New Roman" w:hAnsi="Times New Roman" w:cs="Times New Roman"/>
                <w:b/>
                <w:bCs/>
                <w:kern w:val="0"/>
                <w14:ligatures w14:val="none"/>
              </w:rPr>
            </w:pPr>
            <w:r w:rsidRPr="004E3F7B">
              <w:rPr>
                <w:rFonts w:ascii="Times New Roman" w:eastAsia="Times New Roman" w:hAnsi="Times New Roman" w:cs="Times New Roman"/>
                <w:b/>
                <w:bCs/>
                <w:kern w:val="0"/>
                <w14:ligatures w14:val="none"/>
              </w:rPr>
              <w:t>Topics</w:t>
            </w:r>
          </w:p>
        </w:tc>
      </w:tr>
      <w:tr w:rsidR="004E3F7B" w:rsidRPr="004E3F7B" w14:paraId="4F7AF8CD" w14:textId="77777777" w:rsidTr="004E3F7B">
        <w:trPr>
          <w:tblCellSpacing w:w="15" w:type="dxa"/>
        </w:trPr>
        <w:tc>
          <w:tcPr>
            <w:tcW w:w="0" w:type="auto"/>
            <w:vAlign w:val="center"/>
            <w:hideMark/>
          </w:tcPr>
          <w:p w14:paraId="0A8E990C"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1</w:t>
            </w:r>
          </w:p>
        </w:tc>
        <w:tc>
          <w:tcPr>
            <w:tcW w:w="0" w:type="auto"/>
            <w:vAlign w:val="center"/>
            <w:hideMark/>
          </w:tcPr>
          <w:p w14:paraId="1B921D4E"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Introduction to Hydrological and Coastal Systems</w:t>
            </w:r>
          </w:p>
        </w:tc>
      </w:tr>
      <w:tr w:rsidR="004E3F7B" w:rsidRPr="004E3F7B" w14:paraId="6BB87C1A" w14:textId="77777777" w:rsidTr="004E3F7B">
        <w:trPr>
          <w:tblCellSpacing w:w="15" w:type="dxa"/>
        </w:trPr>
        <w:tc>
          <w:tcPr>
            <w:tcW w:w="0" w:type="auto"/>
            <w:vAlign w:val="center"/>
            <w:hideMark/>
          </w:tcPr>
          <w:p w14:paraId="3BA7A48B"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2</w:t>
            </w:r>
          </w:p>
        </w:tc>
        <w:tc>
          <w:tcPr>
            <w:tcW w:w="0" w:type="auto"/>
            <w:vAlign w:val="center"/>
            <w:hideMark/>
          </w:tcPr>
          <w:p w14:paraId="29603AB2"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Watershed Hydrology and Runoff Generation</w:t>
            </w:r>
          </w:p>
        </w:tc>
      </w:tr>
      <w:tr w:rsidR="004E3F7B" w:rsidRPr="004E3F7B" w14:paraId="04482125" w14:textId="77777777" w:rsidTr="004E3F7B">
        <w:trPr>
          <w:tblCellSpacing w:w="15" w:type="dxa"/>
        </w:trPr>
        <w:tc>
          <w:tcPr>
            <w:tcW w:w="0" w:type="auto"/>
            <w:vAlign w:val="center"/>
            <w:hideMark/>
          </w:tcPr>
          <w:p w14:paraId="1F7DEF8D"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3</w:t>
            </w:r>
          </w:p>
        </w:tc>
        <w:tc>
          <w:tcPr>
            <w:tcW w:w="0" w:type="auto"/>
            <w:vAlign w:val="center"/>
            <w:hideMark/>
          </w:tcPr>
          <w:p w14:paraId="3D5BC2AC"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Basics of River Hydrodynamics</w:t>
            </w:r>
          </w:p>
        </w:tc>
      </w:tr>
      <w:tr w:rsidR="004E3F7B" w:rsidRPr="004E3F7B" w14:paraId="02B019AD" w14:textId="77777777" w:rsidTr="004E3F7B">
        <w:trPr>
          <w:tblCellSpacing w:w="15" w:type="dxa"/>
        </w:trPr>
        <w:tc>
          <w:tcPr>
            <w:tcW w:w="0" w:type="auto"/>
            <w:vAlign w:val="center"/>
            <w:hideMark/>
          </w:tcPr>
          <w:p w14:paraId="5E2C480E"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4</w:t>
            </w:r>
          </w:p>
        </w:tc>
        <w:tc>
          <w:tcPr>
            <w:tcW w:w="0" w:type="auto"/>
            <w:vAlign w:val="center"/>
            <w:hideMark/>
          </w:tcPr>
          <w:p w14:paraId="63D52317"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Sediment Transport in Rivers</w:t>
            </w:r>
          </w:p>
        </w:tc>
      </w:tr>
      <w:tr w:rsidR="004E3F7B" w:rsidRPr="004E3F7B" w14:paraId="3DC06F69" w14:textId="77777777" w:rsidTr="004E3F7B">
        <w:trPr>
          <w:tblCellSpacing w:w="15" w:type="dxa"/>
        </w:trPr>
        <w:tc>
          <w:tcPr>
            <w:tcW w:w="0" w:type="auto"/>
            <w:vAlign w:val="center"/>
            <w:hideMark/>
          </w:tcPr>
          <w:p w14:paraId="38D5C00A"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5</w:t>
            </w:r>
          </w:p>
        </w:tc>
        <w:tc>
          <w:tcPr>
            <w:tcW w:w="0" w:type="auto"/>
            <w:vAlign w:val="center"/>
            <w:hideMark/>
          </w:tcPr>
          <w:p w14:paraId="7B351054"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Coastal Processes: Waves, Tides, Currents</w:t>
            </w:r>
          </w:p>
        </w:tc>
      </w:tr>
      <w:tr w:rsidR="004E3F7B" w:rsidRPr="004E3F7B" w14:paraId="11B1BE9C" w14:textId="77777777" w:rsidTr="004E3F7B">
        <w:trPr>
          <w:tblCellSpacing w:w="15" w:type="dxa"/>
        </w:trPr>
        <w:tc>
          <w:tcPr>
            <w:tcW w:w="0" w:type="auto"/>
            <w:vAlign w:val="center"/>
            <w:hideMark/>
          </w:tcPr>
          <w:p w14:paraId="1A7EE397"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6</w:t>
            </w:r>
          </w:p>
        </w:tc>
        <w:tc>
          <w:tcPr>
            <w:tcW w:w="0" w:type="auto"/>
            <w:vAlign w:val="center"/>
            <w:hideMark/>
          </w:tcPr>
          <w:p w14:paraId="10EDE689"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Numerical Modeling Principles: Grids, Solvers, Stability</w:t>
            </w:r>
          </w:p>
        </w:tc>
      </w:tr>
      <w:tr w:rsidR="004E3F7B" w:rsidRPr="004E3F7B" w14:paraId="1277E51E" w14:textId="77777777" w:rsidTr="004E3F7B">
        <w:trPr>
          <w:tblCellSpacing w:w="15" w:type="dxa"/>
        </w:trPr>
        <w:tc>
          <w:tcPr>
            <w:tcW w:w="0" w:type="auto"/>
            <w:vAlign w:val="center"/>
            <w:hideMark/>
          </w:tcPr>
          <w:p w14:paraId="6AEA19EC"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7</w:t>
            </w:r>
          </w:p>
        </w:tc>
        <w:tc>
          <w:tcPr>
            <w:tcW w:w="0" w:type="auto"/>
            <w:vAlign w:val="center"/>
            <w:hideMark/>
          </w:tcPr>
          <w:p w14:paraId="31F155DE"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Watershed Modeling with HEC-HMS</w:t>
            </w:r>
          </w:p>
        </w:tc>
      </w:tr>
      <w:tr w:rsidR="004E3F7B" w:rsidRPr="004E3F7B" w14:paraId="593799AB" w14:textId="77777777" w:rsidTr="004E3F7B">
        <w:trPr>
          <w:tblCellSpacing w:w="15" w:type="dxa"/>
        </w:trPr>
        <w:tc>
          <w:tcPr>
            <w:tcW w:w="0" w:type="auto"/>
            <w:vAlign w:val="center"/>
            <w:hideMark/>
          </w:tcPr>
          <w:p w14:paraId="1C9D5D9B"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8</w:t>
            </w:r>
          </w:p>
        </w:tc>
        <w:tc>
          <w:tcPr>
            <w:tcW w:w="0" w:type="auto"/>
            <w:vAlign w:val="center"/>
            <w:hideMark/>
          </w:tcPr>
          <w:p w14:paraId="5C1CD581"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River and Floodplain Modeling with HEC-RAS</w:t>
            </w:r>
          </w:p>
        </w:tc>
      </w:tr>
      <w:tr w:rsidR="004E3F7B" w:rsidRPr="004E3F7B" w14:paraId="14895516" w14:textId="77777777" w:rsidTr="004E3F7B">
        <w:trPr>
          <w:tblCellSpacing w:w="15" w:type="dxa"/>
        </w:trPr>
        <w:tc>
          <w:tcPr>
            <w:tcW w:w="0" w:type="auto"/>
            <w:vAlign w:val="center"/>
            <w:hideMark/>
          </w:tcPr>
          <w:p w14:paraId="450F0CDD"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9</w:t>
            </w:r>
          </w:p>
        </w:tc>
        <w:tc>
          <w:tcPr>
            <w:tcW w:w="0" w:type="auto"/>
            <w:vAlign w:val="center"/>
            <w:hideMark/>
          </w:tcPr>
          <w:p w14:paraId="6D6D48A8"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Estuarine and Coastal Circulation Modeling (EFDC/Delft3D)</w:t>
            </w:r>
          </w:p>
        </w:tc>
      </w:tr>
      <w:tr w:rsidR="004E3F7B" w:rsidRPr="004E3F7B" w14:paraId="7F948F41" w14:textId="77777777" w:rsidTr="004E3F7B">
        <w:trPr>
          <w:tblCellSpacing w:w="15" w:type="dxa"/>
        </w:trPr>
        <w:tc>
          <w:tcPr>
            <w:tcW w:w="0" w:type="auto"/>
            <w:vAlign w:val="center"/>
            <w:hideMark/>
          </w:tcPr>
          <w:p w14:paraId="7391F0CD"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10</w:t>
            </w:r>
          </w:p>
        </w:tc>
        <w:tc>
          <w:tcPr>
            <w:tcW w:w="0" w:type="auto"/>
            <w:vAlign w:val="center"/>
            <w:hideMark/>
          </w:tcPr>
          <w:p w14:paraId="40CFD113"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Sediment Dynamics and Morphological Changes</w:t>
            </w:r>
          </w:p>
        </w:tc>
      </w:tr>
      <w:tr w:rsidR="004E3F7B" w:rsidRPr="004E3F7B" w14:paraId="2CEB9D72" w14:textId="77777777" w:rsidTr="004E3F7B">
        <w:trPr>
          <w:tblCellSpacing w:w="15" w:type="dxa"/>
        </w:trPr>
        <w:tc>
          <w:tcPr>
            <w:tcW w:w="0" w:type="auto"/>
            <w:vAlign w:val="center"/>
            <w:hideMark/>
          </w:tcPr>
          <w:p w14:paraId="0148AA27"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11</w:t>
            </w:r>
          </w:p>
        </w:tc>
        <w:tc>
          <w:tcPr>
            <w:tcW w:w="0" w:type="auto"/>
            <w:vAlign w:val="center"/>
            <w:hideMark/>
          </w:tcPr>
          <w:p w14:paraId="5BB43F42"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Coupling Hydrological and Coastal Models</w:t>
            </w:r>
          </w:p>
        </w:tc>
      </w:tr>
      <w:tr w:rsidR="004E3F7B" w:rsidRPr="004E3F7B" w14:paraId="7858D7D3" w14:textId="77777777" w:rsidTr="004E3F7B">
        <w:trPr>
          <w:tblCellSpacing w:w="15" w:type="dxa"/>
        </w:trPr>
        <w:tc>
          <w:tcPr>
            <w:tcW w:w="0" w:type="auto"/>
            <w:vAlign w:val="center"/>
            <w:hideMark/>
          </w:tcPr>
          <w:p w14:paraId="6603F4E1"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12</w:t>
            </w:r>
          </w:p>
        </w:tc>
        <w:tc>
          <w:tcPr>
            <w:tcW w:w="0" w:type="auto"/>
            <w:vAlign w:val="center"/>
            <w:hideMark/>
          </w:tcPr>
          <w:p w14:paraId="40D64D1B"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Calibration, Validation, and Sensitivity Analysis</w:t>
            </w:r>
          </w:p>
        </w:tc>
      </w:tr>
      <w:tr w:rsidR="004E3F7B" w:rsidRPr="004E3F7B" w14:paraId="3C8FA243" w14:textId="77777777" w:rsidTr="004E3F7B">
        <w:trPr>
          <w:tblCellSpacing w:w="15" w:type="dxa"/>
        </w:trPr>
        <w:tc>
          <w:tcPr>
            <w:tcW w:w="0" w:type="auto"/>
            <w:vAlign w:val="center"/>
            <w:hideMark/>
          </w:tcPr>
          <w:p w14:paraId="035CC3C0"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13</w:t>
            </w:r>
          </w:p>
        </w:tc>
        <w:tc>
          <w:tcPr>
            <w:tcW w:w="0" w:type="auto"/>
            <w:vAlign w:val="center"/>
            <w:hideMark/>
          </w:tcPr>
          <w:p w14:paraId="18CE473D"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Case Studies: Flood Risk Management and Coastal Restoration</w:t>
            </w:r>
          </w:p>
        </w:tc>
      </w:tr>
      <w:tr w:rsidR="004E3F7B" w:rsidRPr="004E3F7B" w14:paraId="5BE62FC5" w14:textId="77777777" w:rsidTr="004E3F7B">
        <w:trPr>
          <w:tblCellSpacing w:w="15" w:type="dxa"/>
        </w:trPr>
        <w:tc>
          <w:tcPr>
            <w:tcW w:w="0" w:type="auto"/>
            <w:vAlign w:val="center"/>
            <w:hideMark/>
          </w:tcPr>
          <w:p w14:paraId="6D50B988"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14</w:t>
            </w:r>
          </w:p>
        </w:tc>
        <w:tc>
          <w:tcPr>
            <w:tcW w:w="0" w:type="auto"/>
            <w:vAlign w:val="center"/>
            <w:hideMark/>
          </w:tcPr>
          <w:p w14:paraId="4CEA8467" w14:textId="77777777" w:rsidR="004E3F7B" w:rsidRPr="004E3F7B" w:rsidRDefault="004E3F7B" w:rsidP="004E3F7B">
            <w:pPr>
              <w:spacing w:after="0"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Final Project Presentations and Course Wrap-up</w:t>
            </w:r>
          </w:p>
        </w:tc>
      </w:tr>
    </w:tbl>
    <w:p w14:paraId="28C375EE" w14:textId="77777777" w:rsidR="004E3F7B" w:rsidRPr="004E3F7B" w:rsidRDefault="004E3F7B" w:rsidP="004E3F7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4E3F7B">
        <w:rPr>
          <w:rFonts w:ascii="Times New Roman" w:eastAsia="Times New Roman" w:hAnsi="Times New Roman" w:cs="Times New Roman"/>
          <w:b/>
          <w:bCs/>
          <w:kern w:val="36"/>
          <w:sz w:val="48"/>
          <w:szCs w:val="48"/>
          <w14:ligatures w14:val="none"/>
        </w:rPr>
        <w:t>Assessment:</w:t>
      </w:r>
    </w:p>
    <w:p w14:paraId="6D8FEB5F" w14:textId="77777777" w:rsidR="004E3F7B" w:rsidRPr="004E3F7B" w:rsidRDefault="004E3F7B" w:rsidP="004E3F7B">
      <w:pPr>
        <w:numPr>
          <w:ilvl w:val="0"/>
          <w:numId w:val="42"/>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Homework Assignments and Lab Exercises (30%)</w:t>
      </w:r>
    </w:p>
    <w:p w14:paraId="45459964" w14:textId="77777777" w:rsidR="004E3F7B" w:rsidRPr="004E3F7B" w:rsidRDefault="004E3F7B" w:rsidP="004E3F7B">
      <w:pPr>
        <w:numPr>
          <w:ilvl w:val="0"/>
          <w:numId w:val="42"/>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Midterm Exam (20%)</w:t>
      </w:r>
    </w:p>
    <w:p w14:paraId="1A1A712A" w14:textId="77777777" w:rsidR="004E3F7B" w:rsidRPr="004E3F7B" w:rsidRDefault="004E3F7B" w:rsidP="004E3F7B">
      <w:pPr>
        <w:numPr>
          <w:ilvl w:val="0"/>
          <w:numId w:val="42"/>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Final Project (30%)</w:t>
      </w:r>
    </w:p>
    <w:p w14:paraId="037417F3" w14:textId="77777777" w:rsidR="004E3F7B" w:rsidRPr="004E3F7B" w:rsidRDefault="004E3F7B" w:rsidP="004E3F7B">
      <w:pPr>
        <w:numPr>
          <w:ilvl w:val="0"/>
          <w:numId w:val="42"/>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Participation and Presentations (10%)</w:t>
      </w:r>
    </w:p>
    <w:p w14:paraId="17C787E4" w14:textId="77777777" w:rsidR="004E3F7B" w:rsidRPr="004E3F7B" w:rsidRDefault="004E3F7B" w:rsidP="004E3F7B">
      <w:pPr>
        <w:numPr>
          <w:ilvl w:val="0"/>
          <w:numId w:val="42"/>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Short Quizzes (10%)</w:t>
      </w:r>
    </w:p>
    <w:p w14:paraId="5CB4FBA9" w14:textId="77777777" w:rsidR="004E3F7B" w:rsidRPr="004E3F7B" w:rsidRDefault="004E3F7B" w:rsidP="004E3F7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4E3F7B">
        <w:rPr>
          <w:rFonts w:ascii="Times New Roman" w:eastAsia="Times New Roman" w:hAnsi="Times New Roman" w:cs="Times New Roman"/>
          <w:b/>
          <w:bCs/>
          <w:kern w:val="36"/>
          <w:sz w:val="48"/>
          <w:szCs w:val="48"/>
          <w14:ligatures w14:val="none"/>
        </w:rPr>
        <w:t>Final Project:</w:t>
      </w:r>
    </w:p>
    <w:p w14:paraId="26276753" w14:textId="77777777" w:rsidR="004E3F7B" w:rsidRPr="004E3F7B" w:rsidRDefault="004E3F7B" w:rsidP="004E3F7B">
      <w:p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Each student or group will complete a modeling project such as:</w:t>
      </w:r>
    </w:p>
    <w:p w14:paraId="50B3A854" w14:textId="77777777" w:rsidR="004E3F7B" w:rsidRPr="004E3F7B" w:rsidRDefault="004E3F7B" w:rsidP="004E3F7B">
      <w:pPr>
        <w:numPr>
          <w:ilvl w:val="0"/>
          <w:numId w:val="43"/>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Simulating river discharge and flood inundation.</w:t>
      </w:r>
    </w:p>
    <w:p w14:paraId="174D7BCE" w14:textId="77777777" w:rsidR="004E3F7B" w:rsidRPr="004E3F7B" w:rsidRDefault="004E3F7B" w:rsidP="004E3F7B">
      <w:pPr>
        <w:numPr>
          <w:ilvl w:val="0"/>
          <w:numId w:val="43"/>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Modeling coastal erosion under storm scenarios.</w:t>
      </w:r>
    </w:p>
    <w:p w14:paraId="129346C9" w14:textId="77777777" w:rsidR="004E3F7B" w:rsidRPr="004E3F7B" w:rsidRDefault="004E3F7B" w:rsidP="004E3F7B">
      <w:pPr>
        <w:numPr>
          <w:ilvl w:val="0"/>
          <w:numId w:val="43"/>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Predicting sediment deposition in a delta.</w:t>
      </w:r>
    </w:p>
    <w:p w14:paraId="370F424B" w14:textId="77777777" w:rsidR="004E3F7B" w:rsidRPr="004E3F7B" w:rsidRDefault="004E3F7B" w:rsidP="004E3F7B">
      <w:pPr>
        <w:numPr>
          <w:ilvl w:val="0"/>
          <w:numId w:val="43"/>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Analyzing water quality dynamics in estuarine systems.</w:t>
      </w:r>
    </w:p>
    <w:p w14:paraId="5F6F16B4" w14:textId="77777777" w:rsidR="004E3F7B" w:rsidRPr="004E3F7B" w:rsidRDefault="004E3F7B" w:rsidP="004E3F7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4E3F7B">
        <w:rPr>
          <w:rFonts w:ascii="Times New Roman" w:eastAsia="Times New Roman" w:hAnsi="Times New Roman" w:cs="Times New Roman"/>
          <w:b/>
          <w:bCs/>
          <w:kern w:val="36"/>
          <w:sz w:val="48"/>
          <w:szCs w:val="48"/>
          <w14:ligatures w14:val="none"/>
        </w:rPr>
        <w:t>Course Policies:</w:t>
      </w:r>
    </w:p>
    <w:p w14:paraId="43C6E0F7" w14:textId="77777777" w:rsidR="004E3F7B" w:rsidRPr="004E3F7B" w:rsidRDefault="004E3F7B" w:rsidP="004E3F7B">
      <w:pPr>
        <w:numPr>
          <w:ilvl w:val="0"/>
          <w:numId w:val="44"/>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Attendance is highly encouraged for hands-on lab sessions.</w:t>
      </w:r>
    </w:p>
    <w:p w14:paraId="3FB13AF3" w14:textId="77777777" w:rsidR="004E3F7B" w:rsidRPr="004E3F7B" w:rsidRDefault="004E3F7B" w:rsidP="004E3F7B">
      <w:pPr>
        <w:numPr>
          <w:ilvl w:val="0"/>
          <w:numId w:val="44"/>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Projects must reflect individual effort with appropriate citations.</w:t>
      </w:r>
    </w:p>
    <w:p w14:paraId="0D2F403E" w14:textId="77777777" w:rsidR="004E3F7B" w:rsidRPr="004E3F7B" w:rsidRDefault="004E3F7B" w:rsidP="004E3F7B">
      <w:pPr>
        <w:numPr>
          <w:ilvl w:val="0"/>
          <w:numId w:val="44"/>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Academic honesty is strictly enforced.</w:t>
      </w:r>
    </w:p>
    <w:p w14:paraId="68C03455" w14:textId="77777777" w:rsidR="004E3F7B" w:rsidRPr="004E3F7B" w:rsidRDefault="004E3F7B" w:rsidP="004E3F7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4E3F7B">
        <w:rPr>
          <w:rFonts w:ascii="Times New Roman" w:eastAsia="Times New Roman" w:hAnsi="Times New Roman" w:cs="Times New Roman"/>
          <w:b/>
          <w:bCs/>
          <w:kern w:val="36"/>
          <w:sz w:val="48"/>
          <w:szCs w:val="48"/>
          <w14:ligatures w14:val="none"/>
        </w:rPr>
        <w:t>Important Dates:</w:t>
      </w:r>
    </w:p>
    <w:p w14:paraId="30A4885B" w14:textId="77777777" w:rsidR="004E3F7B" w:rsidRPr="004E3F7B" w:rsidRDefault="004E3F7B" w:rsidP="004E3F7B">
      <w:pPr>
        <w:numPr>
          <w:ilvl w:val="0"/>
          <w:numId w:val="45"/>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Midterm Exam: Week 8</w:t>
      </w:r>
    </w:p>
    <w:p w14:paraId="330FDEFB" w14:textId="77777777" w:rsidR="004E3F7B" w:rsidRPr="004E3F7B" w:rsidRDefault="004E3F7B" w:rsidP="004E3F7B">
      <w:pPr>
        <w:numPr>
          <w:ilvl w:val="0"/>
          <w:numId w:val="45"/>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t>Final Project Proposal Due: Week 10</w:t>
      </w:r>
    </w:p>
    <w:p w14:paraId="02EA0773" w14:textId="77777777" w:rsidR="004E3F7B" w:rsidRPr="004E3F7B" w:rsidRDefault="004E3F7B" w:rsidP="004E3F7B">
      <w:pPr>
        <w:numPr>
          <w:ilvl w:val="0"/>
          <w:numId w:val="45"/>
        </w:numPr>
        <w:spacing w:before="100" w:beforeAutospacing="1" w:after="100" w:afterAutospacing="1" w:line="240" w:lineRule="auto"/>
        <w:rPr>
          <w:rFonts w:ascii="Times New Roman" w:eastAsia="Times New Roman" w:hAnsi="Times New Roman" w:cs="Times New Roman"/>
          <w:kern w:val="0"/>
          <w14:ligatures w14:val="none"/>
        </w:rPr>
      </w:pPr>
      <w:r w:rsidRPr="004E3F7B">
        <w:rPr>
          <w:rFonts w:ascii="Times New Roman" w:eastAsia="Times New Roman" w:hAnsi="Times New Roman" w:cs="Times New Roman"/>
          <w:kern w:val="0"/>
          <w14:ligatures w14:val="none"/>
        </w:rPr>
        <w:lastRenderedPageBreak/>
        <w:t>Final Project Submission: Week 14</w:t>
      </w:r>
    </w:p>
    <w:p w14:paraId="72BA8FF0" w14:textId="77777777" w:rsidR="00F51447" w:rsidRPr="004E3F7B" w:rsidRDefault="00F51447" w:rsidP="004E3F7B"/>
    <w:sectPr w:rsidR="00F51447" w:rsidRPr="004E3F7B" w:rsidSect="00D816D2">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46043"/>
    <w:multiLevelType w:val="multilevel"/>
    <w:tmpl w:val="77A46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DA38DF"/>
    <w:multiLevelType w:val="multilevel"/>
    <w:tmpl w:val="04742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C32A20"/>
    <w:multiLevelType w:val="multilevel"/>
    <w:tmpl w:val="A1688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7842BC"/>
    <w:multiLevelType w:val="multilevel"/>
    <w:tmpl w:val="E46A6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3700A8"/>
    <w:multiLevelType w:val="multilevel"/>
    <w:tmpl w:val="AC48F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0721F1"/>
    <w:multiLevelType w:val="multilevel"/>
    <w:tmpl w:val="B6381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E26E91"/>
    <w:multiLevelType w:val="multilevel"/>
    <w:tmpl w:val="DC96F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183F5D"/>
    <w:multiLevelType w:val="multilevel"/>
    <w:tmpl w:val="3A30A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8D2441"/>
    <w:multiLevelType w:val="multilevel"/>
    <w:tmpl w:val="F7E2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5214A9"/>
    <w:multiLevelType w:val="multilevel"/>
    <w:tmpl w:val="7F7AF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D40857"/>
    <w:multiLevelType w:val="multilevel"/>
    <w:tmpl w:val="3760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043648"/>
    <w:multiLevelType w:val="multilevel"/>
    <w:tmpl w:val="6F3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4D3CE4"/>
    <w:multiLevelType w:val="multilevel"/>
    <w:tmpl w:val="83E45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B065D4"/>
    <w:multiLevelType w:val="multilevel"/>
    <w:tmpl w:val="6C92A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2935C0"/>
    <w:multiLevelType w:val="multilevel"/>
    <w:tmpl w:val="8386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5940A6"/>
    <w:multiLevelType w:val="multilevel"/>
    <w:tmpl w:val="BD6ED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AF3F37"/>
    <w:multiLevelType w:val="multilevel"/>
    <w:tmpl w:val="A6D4C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2D321B"/>
    <w:multiLevelType w:val="multilevel"/>
    <w:tmpl w:val="E25E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FD2461"/>
    <w:multiLevelType w:val="multilevel"/>
    <w:tmpl w:val="AA728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2C4C5C"/>
    <w:multiLevelType w:val="multilevel"/>
    <w:tmpl w:val="6D50F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B378CB"/>
    <w:multiLevelType w:val="multilevel"/>
    <w:tmpl w:val="A2BA6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53760F"/>
    <w:multiLevelType w:val="multilevel"/>
    <w:tmpl w:val="DCBE1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3D4D27"/>
    <w:multiLevelType w:val="multilevel"/>
    <w:tmpl w:val="09348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8E423A"/>
    <w:multiLevelType w:val="multilevel"/>
    <w:tmpl w:val="DAD6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E96BB3"/>
    <w:multiLevelType w:val="multilevel"/>
    <w:tmpl w:val="1F78A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2F0667"/>
    <w:multiLevelType w:val="multilevel"/>
    <w:tmpl w:val="A15C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854973"/>
    <w:multiLevelType w:val="multilevel"/>
    <w:tmpl w:val="F9361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C70949"/>
    <w:multiLevelType w:val="multilevel"/>
    <w:tmpl w:val="EEBC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9507A4"/>
    <w:multiLevelType w:val="multilevel"/>
    <w:tmpl w:val="8D86D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F9122F"/>
    <w:multiLevelType w:val="multilevel"/>
    <w:tmpl w:val="99586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215EBE"/>
    <w:multiLevelType w:val="multilevel"/>
    <w:tmpl w:val="D0306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53452A"/>
    <w:multiLevelType w:val="multilevel"/>
    <w:tmpl w:val="20EAF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976DE9"/>
    <w:multiLevelType w:val="multilevel"/>
    <w:tmpl w:val="C0C0F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194316"/>
    <w:multiLevelType w:val="multilevel"/>
    <w:tmpl w:val="E7845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A249FC"/>
    <w:multiLevelType w:val="multilevel"/>
    <w:tmpl w:val="38E8A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B86A4E"/>
    <w:multiLevelType w:val="multilevel"/>
    <w:tmpl w:val="E9DA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3A4953"/>
    <w:multiLevelType w:val="multilevel"/>
    <w:tmpl w:val="69545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B3496B"/>
    <w:multiLevelType w:val="multilevel"/>
    <w:tmpl w:val="90CE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196387"/>
    <w:multiLevelType w:val="multilevel"/>
    <w:tmpl w:val="E22C4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446045"/>
    <w:multiLevelType w:val="multilevel"/>
    <w:tmpl w:val="F44A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105C0B"/>
    <w:multiLevelType w:val="multilevel"/>
    <w:tmpl w:val="9A3EC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C572A0"/>
    <w:multiLevelType w:val="multilevel"/>
    <w:tmpl w:val="7F7E9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E821A2"/>
    <w:multiLevelType w:val="multilevel"/>
    <w:tmpl w:val="FE1E9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5F7220"/>
    <w:multiLevelType w:val="multilevel"/>
    <w:tmpl w:val="2EE20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BB0D82"/>
    <w:multiLevelType w:val="multilevel"/>
    <w:tmpl w:val="DE364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0502222">
    <w:abstractNumId w:val="6"/>
  </w:num>
  <w:num w:numId="2" w16cid:durableId="1983389124">
    <w:abstractNumId w:val="11"/>
  </w:num>
  <w:num w:numId="3" w16cid:durableId="346760742">
    <w:abstractNumId w:val="0"/>
  </w:num>
  <w:num w:numId="4" w16cid:durableId="1684165358">
    <w:abstractNumId w:val="25"/>
  </w:num>
  <w:num w:numId="5" w16cid:durableId="111753299">
    <w:abstractNumId w:val="9"/>
  </w:num>
  <w:num w:numId="6" w16cid:durableId="1350718000">
    <w:abstractNumId w:val="43"/>
  </w:num>
  <w:num w:numId="7" w16cid:durableId="256913836">
    <w:abstractNumId w:val="18"/>
  </w:num>
  <w:num w:numId="8" w16cid:durableId="1874222285">
    <w:abstractNumId w:val="35"/>
  </w:num>
  <w:num w:numId="9" w16cid:durableId="816384979">
    <w:abstractNumId w:val="42"/>
  </w:num>
  <w:num w:numId="10" w16cid:durableId="1457215538">
    <w:abstractNumId w:val="20"/>
  </w:num>
  <w:num w:numId="11" w16cid:durableId="977799939">
    <w:abstractNumId w:val="3"/>
  </w:num>
  <w:num w:numId="12" w16cid:durableId="320232582">
    <w:abstractNumId w:val="14"/>
  </w:num>
  <w:num w:numId="13" w16cid:durableId="403721329">
    <w:abstractNumId w:val="23"/>
  </w:num>
  <w:num w:numId="14" w16cid:durableId="2072147165">
    <w:abstractNumId w:val="13"/>
  </w:num>
  <w:num w:numId="15" w16cid:durableId="386222628">
    <w:abstractNumId w:val="5"/>
  </w:num>
  <w:num w:numId="16" w16cid:durableId="1819807253">
    <w:abstractNumId w:val="2"/>
  </w:num>
  <w:num w:numId="17" w16cid:durableId="1974600259">
    <w:abstractNumId w:val="22"/>
  </w:num>
  <w:num w:numId="18" w16cid:durableId="1869759998">
    <w:abstractNumId w:val="38"/>
  </w:num>
  <w:num w:numId="19" w16cid:durableId="791167272">
    <w:abstractNumId w:val="32"/>
  </w:num>
  <w:num w:numId="20" w16cid:durableId="404763266">
    <w:abstractNumId w:val="37"/>
  </w:num>
  <w:num w:numId="21" w16cid:durableId="989409598">
    <w:abstractNumId w:val="34"/>
  </w:num>
  <w:num w:numId="22" w16cid:durableId="801383525">
    <w:abstractNumId w:val="27"/>
  </w:num>
  <w:num w:numId="23" w16cid:durableId="540173651">
    <w:abstractNumId w:val="26"/>
  </w:num>
  <w:num w:numId="24" w16cid:durableId="479274639">
    <w:abstractNumId w:val="33"/>
  </w:num>
  <w:num w:numId="25" w16cid:durableId="268313473">
    <w:abstractNumId w:val="39"/>
  </w:num>
  <w:num w:numId="26" w16cid:durableId="1909219998">
    <w:abstractNumId w:val="19"/>
  </w:num>
  <w:num w:numId="27" w16cid:durableId="883634538">
    <w:abstractNumId w:val="10"/>
  </w:num>
  <w:num w:numId="28" w16cid:durableId="2078743567">
    <w:abstractNumId w:val="36"/>
  </w:num>
  <w:num w:numId="29" w16cid:durableId="1165823641">
    <w:abstractNumId w:val="28"/>
  </w:num>
  <w:num w:numId="30" w16cid:durableId="396900321">
    <w:abstractNumId w:val="15"/>
  </w:num>
  <w:num w:numId="31" w16cid:durableId="638728132">
    <w:abstractNumId w:val="44"/>
  </w:num>
  <w:num w:numId="32" w16cid:durableId="700671026">
    <w:abstractNumId w:val="17"/>
  </w:num>
  <w:num w:numId="33" w16cid:durableId="416950283">
    <w:abstractNumId w:val="8"/>
  </w:num>
  <w:num w:numId="34" w16cid:durableId="1351569686">
    <w:abstractNumId w:val="30"/>
  </w:num>
  <w:num w:numId="35" w16cid:durableId="642587801">
    <w:abstractNumId w:val="7"/>
  </w:num>
  <w:num w:numId="36" w16cid:durableId="1693412607">
    <w:abstractNumId w:val="29"/>
  </w:num>
  <w:num w:numId="37" w16cid:durableId="892698110">
    <w:abstractNumId w:val="16"/>
  </w:num>
  <w:num w:numId="38" w16cid:durableId="861551709">
    <w:abstractNumId w:val="31"/>
  </w:num>
  <w:num w:numId="39" w16cid:durableId="132794263">
    <w:abstractNumId w:val="41"/>
  </w:num>
  <w:num w:numId="40" w16cid:durableId="2041928156">
    <w:abstractNumId w:val="21"/>
  </w:num>
  <w:num w:numId="41" w16cid:durableId="806315345">
    <w:abstractNumId w:val="4"/>
  </w:num>
  <w:num w:numId="42" w16cid:durableId="495534622">
    <w:abstractNumId w:val="40"/>
  </w:num>
  <w:num w:numId="43" w16cid:durableId="1595089885">
    <w:abstractNumId w:val="24"/>
  </w:num>
  <w:num w:numId="44" w16cid:durableId="754085295">
    <w:abstractNumId w:val="1"/>
  </w:num>
  <w:num w:numId="45" w16cid:durableId="10578234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tDA2szQ3NTY0NDdT0lEKTi0uzszPAykwrAUA7rvLliwAAAA="/>
  </w:docVars>
  <w:rsids>
    <w:rsidRoot w:val="0047487B"/>
    <w:rsid w:val="000F3C69"/>
    <w:rsid w:val="00110A45"/>
    <w:rsid w:val="00182023"/>
    <w:rsid w:val="001E231F"/>
    <w:rsid w:val="003418F2"/>
    <w:rsid w:val="0047487B"/>
    <w:rsid w:val="004E3F7B"/>
    <w:rsid w:val="006F0736"/>
    <w:rsid w:val="0085504B"/>
    <w:rsid w:val="00D816D2"/>
    <w:rsid w:val="00DB6726"/>
    <w:rsid w:val="00EF150B"/>
    <w:rsid w:val="00F25577"/>
    <w:rsid w:val="00F51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60A4"/>
  <w15:chartTrackingRefBased/>
  <w15:docId w15:val="{4FD65299-4F9F-449C-89E5-B232C81EB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48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748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748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48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748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748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48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48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48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8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748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748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748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748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48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48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48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487B"/>
    <w:rPr>
      <w:rFonts w:eastAsiaTheme="majorEastAsia" w:cstheme="majorBidi"/>
      <w:color w:val="272727" w:themeColor="text1" w:themeTint="D8"/>
    </w:rPr>
  </w:style>
  <w:style w:type="paragraph" w:styleId="Title">
    <w:name w:val="Title"/>
    <w:basedOn w:val="Normal"/>
    <w:next w:val="Normal"/>
    <w:link w:val="TitleChar"/>
    <w:uiPriority w:val="10"/>
    <w:qFormat/>
    <w:rsid w:val="004748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48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48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48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487B"/>
    <w:pPr>
      <w:spacing w:before="160"/>
      <w:jc w:val="center"/>
    </w:pPr>
    <w:rPr>
      <w:i/>
      <w:iCs/>
      <w:color w:val="404040" w:themeColor="text1" w:themeTint="BF"/>
    </w:rPr>
  </w:style>
  <w:style w:type="character" w:customStyle="1" w:styleId="QuoteChar">
    <w:name w:val="Quote Char"/>
    <w:basedOn w:val="DefaultParagraphFont"/>
    <w:link w:val="Quote"/>
    <w:uiPriority w:val="29"/>
    <w:rsid w:val="0047487B"/>
    <w:rPr>
      <w:i/>
      <w:iCs/>
      <w:color w:val="404040" w:themeColor="text1" w:themeTint="BF"/>
    </w:rPr>
  </w:style>
  <w:style w:type="paragraph" w:styleId="ListParagraph">
    <w:name w:val="List Paragraph"/>
    <w:basedOn w:val="Normal"/>
    <w:uiPriority w:val="34"/>
    <w:qFormat/>
    <w:rsid w:val="0047487B"/>
    <w:pPr>
      <w:ind w:left="720"/>
      <w:contextualSpacing/>
    </w:pPr>
  </w:style>
  <w:style w:type="character" w:styleId="IntenseEmphasis">
    <w:name w:val="Intense Emphasis"/>
    <w:basedOn w:val="DefaultParagraphFont"/>
    <w:uiPriority w:val="21"/>
    <w:qFormat/>
    <w:rsid w:val="0047487B"/>
    <w:rPr>
      <w:i/>
      <w:iCs/>
      <w:color w:val="0F4761" w:themeColor="accent1" w:themeShade="BF"/>
    </w:rPr>
  </w:style>
  <w:style w:type="paragraph" w:styleId="IntenseQuote">
    <w:name w:val="Intense Quote"/>
    <w:basedOn w:val="Normal"/>
    <w:next w:val="Normal"/>
    <w:link w:val="IntenseQuoteChar"/>
    <w:uiPriority w:val="30"/>
    <w:qFormat/>
    <w:rsid w:val="004748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487B"/>
    <w:rPr>
      <w:i/>
      <w:iCs/>
      <w:color w:val="0F4761" w:themeColor="accent1" w:themeShade="BF"/>
    </w:rPr>
  </w:style>
  <w:style w:type="character" w:styleId="IntenseReference">
    <w:name w:val="Intense Reference"/>
    <w:basedOn w:val="DefaultParagraphFont"/>
    <w:uiPriority w:val="32"/>
    <w:qFormat/>
    <w:rsid w:val="0047487B"/>
    <w:rPr>
      <w:b/>
      <w:bCs/>
      <w:smallCaps/>
      <w:color w:val="0F4761" w:themeColor="accent1" w:themeShade="BF"/>
      <w:spacing w:val="5"/>
    </w:rPr>
  </w:style>
  <w:style w:type="character" w:styleId="Strong">
    <w:name w:val="Strong"/>
    <w:basedOn w:val="DefaultParagraphFont"/>
    <w:uiPriority w:val="22"/>
    <w:qFormat/>
    <w:rsid w:val="00DB6726"/>
    <w:rPr>
      <w:b/>
      <w:bCs/>
    </w:rPr>
  </w:style>
  <w:style w:type="character" w:styleId="Emphasis">
    <w:name w:val="Emphasis"/>
    <w:basedOn w:val="DefaultParagraphFont"/>
    <w:uiPriority w:val="20"/>
    <w:qFormat/>
    <w:rsid w:val="00DB672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275339">
      <w:bodyDiv w:val="1"/>
      <w:marLeft w:val="0"/>
      <w:marRight w:val="0"/>
      <w:marTop w:val="0"/>
      <w:marBottom w:val="0"/>
      <w:divBdr>
        <w:top w:val="none" w:sz="0" w:space="0" w:color="auto"/>
        <w:left w:val="none" w:sz="0" w:space="0" w:color="auto"/>
        <w:bottom w:val="none" w:sz="0" w:space="0" w:color="auto"/>
        <w:right w:val="none" w:sz="0" w:space="0" w:color="auto"/>
      </w:divBdr>
      <w:divsChild>
        <w:div w:id="609318217">
          <w:marLeft w:val="0"/>
          <w:marRight w:val="0"/>
          <w:marTop w:val="0"/>
          <w:marBottom w:val="0"/>
          <w:divBdr>
            <w:top w:val="none" w:sz="0" w:space="0" w:color="auto"/>
            <w:left w:val="none" w:sz="0" w:space="0" w:color="auto"/>
            <w:bottom w:val="none" w:sz="0" w:space="0" w:color="auto"/>
            <w:right w:val="none" w:sz="0" w:space="0" w:color="auto"/>
          </w:divBdr>
          <w:divsChild>
            <w:div w:id="89288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12846">
      <w:bodyDiv w:val="1"/>
      <w:marLeft w:val="0"/>
      <w:marRight w:val="0"/>
      <w:marTop w:val="0"/>
      <w:marBottom w:val="0"/>
      <w:divBdr>
        <w:top w:val="none" w:sz="0" w:space="0" w:color="auto"/>
        <w:left w:val="none" w:sz="0" w:space="0" w:color="auto"/>
        <w:bottom w:val="none" w:sz="0" w:space="0" w:color="auto"/>
        <w:right w:val="none" w:sz="0" w:space="0" w:color="auto"/>
      </w:divBdr>
      <w:divsChild>
        <w:div w:id="2010206200">
          <w:marLeft w:val="0"/>
          <w:marRight w:val="0"/>
          <w:marTop w:val="0"/>
          <w:marBottom w:val="0"/>
          <w:divBdr>
            <w:top w:val="none" w:sz="0" w:space="0" w:color="auto"/>
            <w:left w:val="none" w:sz="0" w:space="0" w:color="auto"/>
            <w:bottom w:val="none" w:sz="0" w:space="0" w:color="auto"/>
            <w:right w:val="none" w:sz="0" w:space="0" w:color="auto"/>
          </w:divBdr>
          <w:divsChild>
            <w:div w:id="164550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28135">
      <w:bodyDiv w:val="1"/>
      <w:marLeft w:val="0"/>
      <w:marRight w:val="0"/>
      <w:marTop w:val="0"/>
      <w:marBottom w:val="0"/>
      <w:divBdr>
        <w:top w:val="none" w:sz="0" w:space="0" w:color="auto"/>
        <w:left w:val="none" w:sz="0" w:space="0" w:color="auto"/>
        <w:bottom w:val="none" w:sz="0" w:space="0" w:color="auto"/>
        <w:right w:val="none" w:sz="0" w:space="0" w:color="auto"/>
      </w:divBdr>
    </w:div>
    <w:div w:id="743376625">
      <w:bodyDiv w:val="1"/>
      <w:marLeft w:val="0"/>
      <w:marRight w:val="0"/>
      <w:marTop w:val="0"/>
      <w:marBottom w:val="0"/>
      <w:divBdr>
        <w:top w:val="none" w:sz="0" w:space="0" w:color="auto"/>
        <w:left w:val="none" w:sz="0" w:space="0" w:color="auto"/>
        <w:bottom w:val="none" w:sz="0" w:space="0" w:color="auto"/>
        <w:right w:val="none" w:sz="0" w:space="0" w:color="auto"/>
      </w:divBdr>
      <w:divsChild>
        <w:div w:id="886647630">
          <w:marLeft w:val="0"/>
          <w:marRight w:val="0"/>
          <w:marTop w:val="0"/>
          <w:marBottom w:val="0"/>
          <w:divBdr>
            <w:top w:val="none" w:sz="0" w:space="0" w:color="auto"/>
            <w:left w:val="none" w:sz="0" w:space="0" w:color="auto"/>
            <w:bottom w:val="none" w:sz="0" w:space="0" w:color="auto"/>
            <w:right w:val="none" w:sz="0" w:space="0" w:color="auto"/>
          </w:divBdr>
          <w:divsChild>
            <w:div w:id="84436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3902">
      <w:bodyDiv w:val="1"/>
      <w:marLeft w:val="0"/>
      <w:marRight w:val="0"/>
      <w:marTop w:val="0"/>
      <w:marBottom w:val="0"/>
      <w:divBdr>
        <w:top w:val="none" w:sz="0" w:space="0" w:color="auto"/>
        <w:left w:val="none" w:sz="0" w:space="0" w:color="auto"/>
        <w:bottom w:val="none" w:sz="0" w:space="0" w:color="auto"/>
        <w:right w:val="none" w:sz="0" w:space="0" w:color="auto"/>
      </w:divBdr>
      <w:divsChild>
        <w:div w:id="1768497306">
          <w:marLeft w:val="0"/>
          <w:marRight w:val="0"/>
          <w:marTop w:val="0"/>
          <w:marBottom w:val="0"/>
          <w:divBdr>
            <w:top w:val="none" w:sz="0" w:space="0" w:color="auto"/>
            <w:left w:val="none" w:sz="0" w:space="0" w:color="auto"/>
            <w:bottom w:val="none" w:sz="0" w:space="0" w:color="auto"/>
            <w:right w:val="none" w:sz="0" w:space="0" w:color="auto"/>
          </w:divBdr>
          <w:divsChild>
            <w:div w:id="139881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899508">
      <w:bodyDiv w:val="1"/>
      <w:marLeft w:val="0"/>
      <w:marRight w:val="0"/>
      <w:marTop w:val="0"/>
      <w:marBottom w:val="0"/>
      <w:divBdr>
        <w:top w:val="none" w:sz="0" w:space="0" w:color="auto"/>
        <w:left w:val="none" w:sz="0" w:space="0" w:color="auto"/>
        <w:bottom w:val="none" w:sz="0" w:space="0" w:color="auto"/>
        <w:right w:val="none" w:sz="0" w:space="0" w:color="auto"/>
      </w:divBdr>
      <w:divsChild>
        <w:div w:id="926772509">
          <w:marLeft w:val="0"/>
          <w:marRight w:val="0"/>
          <w:marTop w:val="0"/>
          <w:marBottom w:val="0"/>
          <w:divBdr>
            <w:top w:val="none" w:sz="0" w:space="0" w:color="auto"/>
            <w:left w:val="none" w:sz="0" w:space="0" w:color="auto"/>
            <w:bottom w:val="none" w:sz="0" w:space="0" w:color="auto"/>
            <w:right w:val="none" w:sz="0" w:space="0" w:color="auto"/>
          </w:divBdr>
          <w:divsChild>
            <w:div w:id="87473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804326">
      <w:bodyDiv w:val="1"/>
      <w:marLeft w:val="0"/>
      <w:marRight w:val="0"/>
      <w:marTop w:val="0"/>
      <w:marBottom w:val="0"/>
      <w:divBdr>
        <w:top w:val="none" w:sz="0" w:space="0" w:color="auto"/>
        <w:left w:val="none" w:sz="0" w:space="0" w:color="auto"/>
        <w:bottom w:val="none" w:sz="0" w:space="0" w:color="auto"/>
        <w:right w:val="none" w:sz="0" w:space="0" w:color="auto"/>
      </w:divBdr>
      <w:divsChild>
        <w:div w:id="734205217">
          <w:marLeft w:val="0"/>
          <w:marRight w:val="0"/>
          <w:marTop w:val="0"/>
          <w:marBottom w:val="0"/>
          <w:divBdr>
            <w:top w:val="none" w:sz="0" w:space="0" w:color="auto"/>
            <w:left w:val="none" w:sz="0" w:space="0" w:color="auto"/>
            <w:bottom w:val="none" w:sz="0" w:space="0" w:color="auto"/>
            <w:right w:val="none" w:sz="0" w:space="0" w:color="auto"/>
          </w:divBdr>
          <w:divsChild>
            <w:div w:id="433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761803">
      <w:bodyDiv w:val="1"/>
      <w:marLeft w:val="0"/>
      <w:marRight w:val="0"/>
      <w:marTop w:val="0"/>
      <w:marBottom w:val="0"/>
      <w:divBdr>
        <w:top w:val="none" w:sz="0" w:space="0" w:color="auto"/>
        <w:left w:val="none" w:sz="0" w:space="0" w:color="auto"/>
        <w:bottom w:val="none" w:sz="0" w:space="0" w:color="auto"/>
        <w:right w:val="none" w:sz="0" w:space="0" w:color="auto"/>
      </w:divBdr>
      <w:divsChild>
        <w:div w:id="1643384418">
          <w:marLeft w:val="0"/>
          <w:marRight w:val="0"/>
          <w:marTop w:val="0"/>
          <w:marBottom w:val="0"/>
          <w:divBdr>
            <w:top w:val="none" w:sz="0" w:space="0" w:color="auto"/>
            <w:left w:val="none" w:sz="0" w:space="0" w:color="auto"/>
            <w:bottom w:val="none" w:sz="0" w:space="0" w:color="auto"/>
            <w:right w:val="none" w:sz="0" w:space="0" w:color="auto"/>
          </w:divBdr>
          <w:divsChild>
            <w:div w:id="210745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15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50</Words>
  <Characters>2570</Characters>
  <Application>Microsoft Office Word</Application>
  <DocSecurity>0</DocSecurity>
  <Lines>21</Lines>
  <Paragraphs>6</Paragraphs>
  <ScaleCrop>false</ScaleCrop>
  <Company/>
  <LinksUpToDate>false</LinksUpToDate>
  <CharactersWithSpaces>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fez</dc:creator>
  <cp:keywords/>
  <dc:description/>
  <cp:lastModifiedBy>Ahmad, Hafez</cp:lastModifiedBy>
  <cp:revision>2</cp:revision>
  <cp:lastPrinted>2025-04-27T03:57:00Z</cp:lastPrinted>
  <dcterms:created xsi:type="dcterms:W3CDTF">2025-04-27T03:58:00Z</dcterms:created>
  <dcterms:modified xsi:type="dcterms:W3CDTF">2025-04-27T03:58:00Z</dcterms:modified>
</cp:coreProperties>
</file>